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34B2B" w14:textId="14A76233" w:rsidR="00102968" w:rsidRDefault="00102968">
      <w:pPr>
        <w:rPr>
          <w:rFonts w:ascii="Arial" w:hAnsi="Arial" w:cs="Arial"/>
        </w:rPr>
      </w:pPr>
      <w:r>
        <w:rPr>
          <w:rFonts w:ascii="Arial" w:hAnsi="Arial" w:cs="Arial"/>
        </w:rPr>
        <w:t>Reliability:</w:t>
      </w:r>
    </w:p>
    <w:p w14:paraId="6185C82B" w14:textId="1A941C18" w:rsidR="00102968" w:rsidRDefault="001A0FE6">
      <w:pPr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Cybersecurity is a process where you must anticipate attacks and adapt, the organization must ensure that it must spread through its operations. Cybersecurity faces </w:t>
      </w:r>
      <w:proofErr w:type="gramStart"/>
      <w:r>
        <w:rPr>
          <w:rFonts w:ascii="Arial" w:hAnsi="Arial" w:cs="Arial"/>
        </w:rPr>
        <w:t>array</w:t>
      </w:r>
      <w:proofErr w:type="gramEnd"/>
      <w:r>
        <w:rPr>
          <w:rFonts w:ascii="Arial" w:hAnsi="Arial" w:cs="Arial"/>
        </w:rPr>
        <w:t xml:space="preserve"> of evolving and sophisticated </w:t>
      </w:r>
      <w:proofErr w:type="gramStart"/>
      <w:r>
        <w:rPr>
          <w:rFonts w:ascii="Arial" w:hAnsi="Arial" w:cs="Arial"/>
        </w:rPr>
        <w:t>attacks</w:t>
      </w:r>
      <w:r w:rsidR="00A46554">
        <w:rPr>
          <w:rFonts w:ascii="Arial" w:hAnsi="Arial" w:cs="Arial"/>
        </w:rPr>
        <w:t>,</w:t>
      </w:r>
      <w:proofErr w:type="gramEnd"/>
      <w:r w:rsidR="00A46554">
        <w:rPr>
          <w:rFonts w:ascii="Arial" w:hAnsi="Arial" w:cs="Arial"/>
        </w:rPr>
        <w:t xml:space="preserve"> organization must adapt to ensure its safety to these new threats. </w:t>
      </w:r>
    </w:p>
    <w:p w14:paraId="79266656" w14:textId="027D4FAF" w:rsidR="00A46554" w:rsidRDefault="00A46554">
      <w:pPr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Approach to cybersecurity requires an assessment of the potential risks if an attack happens. </w:t>
      </w:r>
      <w:proofErr w:type="gramStart"/>
      <w:r>
        <w:rPr>
          <w:rFonts w:ascii="Arial" w:hAnsi="Arial" w:cs="Arial"/>
        </w:rPr>
        <w:t>Organization</w:t>
      </w:r>
      <w:proofErr w:type="gramEnd"/>
      <w:r>
        <w:rPr>
          <w:rFonts w:ascii="Arial" w:hAnsi="Arial" w:cs="Arial"/>
        </w:rPr>
        <w:t xml:space="preserve"> should know what could happen if an attack successfully hits a component or </w:t>
      </w:r>
      <w:proofErr w:type="gramStart"/>
      <w:r>
        <w:rPr>
          <w:rFonts w:ascii="Arial" w:hAnsi="Arial" w:cs="Arial"/>
        </w:rPr>
        <w:t>system, and</w:t>
      </w:r>
      <w:proofErr w:type="gramEnd"/>
      <w:r>
        <w:rPr>
          <w:rFonts w:ascii="Arial" w:hAnsi="Arial" w:cs="Arial"/>
        </w:rPr>
        <w:t xml:space="preserve"> develop mitigations.</w:t>
      </w:r>
    </w:p>
    <w:p w14:paraId="72A85094" w14:textId="77777777" w:rsidR="00102968" w:rsidRDefault="00102968">
      <w:pPr>
        <w:rPr>
          <w:rFonts w:ascii="Arial" w:hAnsi="Arial" w:cs="Arial"/>
        </w:rPr>
      </w:pPr>
    </w:p>
    <w:p w14:paraId="3BC882DD" w14:textId="5E976FC9" w:rsidR="00DD02F8" w:rsidRDefault="00DD02F8">
      <w:pPr>
        <w:rPr>
          <w:rFonts w:ascii="Arial" w:hAnsi="Arial" w:cs="Arial"/>
        </w:rPr>
      </w:pPr>
      <w:r>
        <w:rPr>
          <w:rFonts w:ascii="Arial" w:hAnsi="Arial" w:cs="Arial"/>
        </w:rPr>
        <w:t>Factors of Safety:</w:t>
      </w:r>
    </w:p>
    <w:p w14:paraId="3B2B4889" w14:textId="77777777" w:rsidR="00DD02F8" w:rsidRDefault="00DD02F8" w:rsidP="00DD02F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D02F8">
        <w:rPr>
          <w:rFonts w:ascii="Arial" w:hAnsi="Arial" w:cs="Arial"/>
        </w:rPr>
        <w:t xml:space="preserve">Keep software </w:t>
      </w:r>
      <w:proofErr w:type="gramStart"/>
      <w:r w:rsidRPr="00DD02F8">
        <w:rPr>
          <w:rFonts w:ascii="Arial" w:hAnsi="Arial" w:cs="Arial"/>
        </w:rPr>
        <w:t>up-to-date</w:t>
      </w:r>
      <w:proofErr w:type="gramEnd"/>
    </w:p>
    <w:p w14:paraId="66E1CAFE" w14:textId="4305AE20" w:rsidR="00DD02F8" w:rsidRDefault="00DD02F8" w:rsidP="00DD02F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t is important to keep software </w:t>
      </w:r>
      <w:proofErr w:type="gramStart"/>
      <w:r>
        <w:rPr>
          <w:rFonts w:ascii="Arial" w:hAnsi="Arial" w:cs="Arial"/>
        </w:rPr>
        <w:t>up-to-date</w:t>
      </w:r>
      <w:proofErr w:type="gramEnd"/>
      <w:r>
        <w:rPr>
          <w:rFonts w:ascii="Arial" w:hAnsi="Arial" w:cs="Arial"/>
        </w:rPr>
        <w:t xml:space="preserve"> because these updates contain security patches, </w:t>
      </w:r>
      <w:proofErr w:type="gramStart"/>
      <w:r>
        <w:rPr>
          <w:rFonts w:ascii="Arial" w:hAnsi="Arial" w:cs="Arial"/>
        </w:rPr>
        <w:t>adding</w:t>
      </w:r>
      <w:proofErr w:type="gramEnd"/>
      <w:r>
        <w:rPr>
          <w:rFonts w:ascii="Arial" w:hAnsi="Arial" w:cs="Arial"/>
        </w:rPr>
        <w:t xml:space="preserve"> security features, enhances existing features, fix bug issues, and improves performance for the devices.</w:t>
      </w:r>
    </w:p>
    <w:p w14:paraId="31EE5608" w14:textId="77777777" w:rsidR="00DD02F8" w:rsidRPr="00DD02F8" w:rsidRDefault="00DD02F8" w:rsidP="00DD02F8">
      <w:pPr>
        <w:pStyle w:val="ListParagraph"/>
        <w:ind w:left="1080"/>
        <w:rPr>
          <w:rFonts w:ascii="Arial" w:hAnsi="Arial" w:cs="Arial"/>
        </w:rPr>
      </w:pPr>
    </w:p>
    <w:p w14:paraId="08F0F853" w14:textId="77777777" w:rsidR="00DD02F8" w:rsidRDefault="00DD02F8" w:rsidP="00DD02F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D02F8">
        <w:rPr>
          <w:rFonts w:ascii="Arial" w:hAnsi="Arial" w:cs="Arial"/>
        </w:rPr>
        <w:t xml:space="preserve">Use Antivirus and Antimalware software on the electronic </w:t>
      </w:r>
      <w:proofErr w:type="gramStart"/>
      <w:r w:rsidRPr="00DD02F8">
        <w:rPr>
          <w:rFonts w:ascii="Arial" w:hAnsi="Arial" w:cs="Arial"/>
        </w:rPr>
        <w:t>devices</w:t>
      </w:r>
      <w:proofErr w:type="gramEnd"/>
    </w:p>
    <w:p w14:paraId="5175F1EA" w14:textId="2A5FBFD5" w:rsidR="00DD02F8" w:rsidRDefault="00DD02F8" w:rsidP="00DD02F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Antivirus and Antimalware software prevents malicious programs from harming your computer. It also prevents malware from entering your computer.</w:t>
      </w:r>
    </w:p>
    <w:p w14:paraId="161CFA24" w14:textId="77777777" w:rsidR="00DD02F8" w:rsidRPr="00DD02F8" w:rsidRDefault="00DD02F8" w:rsidP="00DD02F8">
      <w:pPr>
        <w:pStyle w:val="ListParagraph"/>
        <w:ind w:left="1080"/>
        <w:rPr>
          <w:rFonts w:ascii="Arial" w:hAnsi="Arial" w:cs="Arial"/>
        </w:rPr>
      </w:pPr>
    </w:p>
    <w:p w14:paraId="24F3E7F2" w14:textId="77777777" w:rsidR="00DD02F8" w:rsidRDefault="00DD02F8" w:rsidP="00DD02F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D02F8">
        <w:rPr>
          <w:rFonts w:ascii="Arial" w:hAnsi="Arial" w:cs="Arial"/>
        </w:rPr>
        <w:t xml:space="preserve">Use strong </w:t>
      </w:r>
      <w:proofErr w:type="gramStart"/>
      <w:r w:rsidRPr="00DD02F8">
        <w:rPr>
          <w:rFonts w:ascii="Arial" w:hAnsi="Arial" w:cs="Arial"/>
        </w:rPr>
        <w:t>passwords</w:t>
      </w:r>
      <w:proofErr w:type="gramEnd"/>
    </w:p>
    <w:p w14:paraId="663E2AC6" w14:textId="674E1DCF" w:rsidR="00DD02F8" w:rsidRDefault="00DD02F8" w:rsidP="00DD02F8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is prevents hackers from succeeding </w:t>
      </w:r>
      <w:r w:rsidR="00E33F48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guessing your passwords.</w:t>
      </w:r>
    </w:p>
    <w:p w14:paraId="6C5A127F" w14:textId="77777777" w:rsidR="00DD02F8" w:rsidRPr="00DD02F8" w:rsidRDefault="00DD02F8" w:rsidP="00DD02F8">
      <w:pPr>
        <w:pStyle w:val="ListParagraph"/>
        <w:ind w:left="1080"/>
        <w:rPr>
          <w:rFonts w:ascii="Arial" w:hAnsi="Arial" w:cs="Arial"/>
        </w:rPr>
      </w:pPr>
    </w:p>
    <w:p w14:paraId="3C15E3F7" w14:textId="77777777" w:rsidR="00DD02F8" w:rsidRDefault="00DD02F8" w:rsidP="00DD02F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D02F8">
        <w:rPr>
          <w:rFonts w:ascii="Arial" w:hAnsi="Arial" w:cs="Arial"/>
        </w:rPr>
        <w:t>Backup your data</w:t>
      </w:r>
    </w:p>
    <w:p w14:paraId="4CBD8FB4" w14:textId="6CCD773A" w:rsidR="008A7BDA" w:rsidRDefault="008A7BDA" w:rsidP="008A7BD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y having a backup of your data, you can recover it in </w:t>
      </w:r>
      <w:proofErr w:type="gramStart"/>
      <w:r>
        <w:rPr>
          <w:rFonts w:ascii="Arial" w:hAnsi="Arial" w:cs="Arial"/>
        </w:rPr>
        <w:t>case that</w:t>
      </w:r>
      <w:proofErr w:type="gramEnd"/>
      <w:r>
        <w:rPr>
          <w:rFonts w:ascii="Arial" w:hAnsi="Arial" w:cs="Arial"/>
        </w:rPr>
        <w:t xml:space="preserve"> your data is lost or breached.</w:t>
      </w:r>
    </w:p>
    <w:p w14:paraId="0E24B0F1" w14:textId="77777777" w:rsidR="008A7BDA" w:rsidRPr="008A7BDA" w:rsidRDefault="008A7BDA" w:rsidP="008A7BDA">
      <w:pPr>
        <w:pStyle w:val="ListParagraph"/>
        <w:ind w:left="1080"/>
        <w:rPr>
          <w:rFonts w:ascii="Arial" w:hAnsi="Arial" w:cs="Arial"/>
        </w:rPr>
      </w:pPr>
    </w:p>
    <w:p w14:paraId="6E4FCDD8" w14:textId="15E0D4E5" w:rsidR="00DD02F8" w:rsidRDefault="00DD02F8" w:rsidP="008A7B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D02F8">
        <w:rPr>
          <w:rFonts w:ascii="Arial" w:hAnsi="Arial" w:cs="Arial"/>
        </w:rPr>
        <w:t xml:space="preserve">Use two-factor </w:t>
      </w:r>
      <w:proofErr w:type="gramStart"/>
      <w:r w:rsidRPr="00DD02F8">
        <w:rPr>
          <w:rFonts w:ascii="Arial" w:hAnsi="Arial" w:cs="Arial"/>
        </w:rPr>
        <w:t>authentication</w:t>
      </w:r>
      <w:proofErr w:type="gramEnd"/>
    </w:p>
    <w:p w14:paraId="3EA477A7" w14:textId="32B9BD49" w:rsidR="008A7BDA" w:rsidRDefault="008A7BDA" w:rsidP="008A7BD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You will be alerted if someone attempts to access your account, and you can block them from accessing it. </w:t>
      </w:r>
    </w:p>
    <w:p w14:paraId="6E173043" w14:textId="77777777" w:rsidR="008A7BDA" w:rsidRDefault="008A7BDA" w:rsidP="008A7BDA">
      <w:pPr>
        <w:pStyle w:val="ListParagraph"/>
        <w:ind w:left="1080"/>
        <w:rPr>
          <w:rFonts w:ascii="Arial" w:hAnsi="Arial" w:cs="Arial"/>
        </w:rPr>
      </w:pPr>
    </w:p>
    <w:p w14:paraId="653C5CFE" w14:textId="1BFE020B" w:rsidR="008A7BDA" w:rsidRDefault="008A7BDA" w:rsidP="008A7B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A7BDA">
        <w:rPr>
          <w:rFonts w:ascii="Arial" w:hAnsi="Arial" w:cs="Arial"/>
        </w:rPr>
        <w:t>Always read the terms and conditions of any site</w:t>
      </w:r>
    </w:p>
    <w:p w14:paraId="38D28403" w14:textId="59E53E13" w:rsidR="008A7BDA" w:rsidRDefault="006732E3" w:rsidP="008A7BD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You need to know if the sites will collect your information or not. </w:t>
      </w:r>
    </w:p>
    <w:p w14:paraId="7F3FB42A" w14:textId="77777777" w:rsidR="00CA608F" w:rsidRDefault="00CA608F" w:rsidP="00CA608F">
      <w:pPr>
        <w:rPr>
          <w:rFonts w:ascii="Arial" w:hAnsi="Arial" w:cs="Arial"/>
        </w:rPr>
      </w:pPr>
    </w:p>
    <w:p w14:paraId="6475A518" w14:textId="77777777" w:rsidR="00CA608F" w:rsidRDefault="00CA608F" w:rsidP="00CA608F">
      <w:pPr>
        <w:rPr>
          <w:rFonts w:ascii="Arial" w:hAnsi="Arial" w:cs="Arial"/>
        </w:rPr>
      </w:pPr>
    </w:p>
    <w:p w14:paraId="3ACC2D5E" w14:textId="77777777" w:rsidR="00CA608F" w:rsidRDefault="00CA608F" w:rsidP="00CA608F">
      <w:pPr>
        <w:rPr>
          <w:rFonts w:ascii="Arial" w:hAnsi="Arial" w:cs="Arial"/>
        </w:rPr>
      </w:pPr>
    </w:p>
    <w:p w14:paraId="6C62D613" w14:textId="77777777" w:rsidR="00CA608F" w:rsidRDefault="00CA608F" w:rsidP="00CA608F">
      <w:pPr>
        <w:rPr>
          <w:rFonts w:ascii="Arial" w:hAnsi="Arial" w:cs="Arial"/>
        </w:rPr>
      </w:pPr>
    </w:p>
    <w:p w14:paraId="01E383B3" w14:textId="77777777" w:rsidR="00CA608F" w:rsidRDefault="00CA608F" w:rsidP="00CA608F">
      <w:pPr>
        <w:rPr>
          <w:rFonts w:ascii="Arial" w:hAnsi="Arial" w:cs="Arial"/>
        </w:rPr>
      </w:pPr>
    </w:p>
    <w:p w14:paraId="076DC765" w14:textId="77777777" w:rsidR="00CA608F" w:rsidRDefault="00CA608F" w:rsidP="00CA608F">
      <w:pPr>
        <w:rPr>
          <w:rFonts w:ascii="Arial" w:hAnsi="Arial" w:cs="Arial"/>
        </w:rPr>
      </w:pPr>
    </w:p>
    <w:p w14:paraId="58FB5316" w14:textId="77777777" w:rsidR="00CA608F" w:rsidRDefault="00CA608F" w:rsidP="00CA608F">
      <w:pPr>
        <w:rPr>
          <w:rFonts w:ascii="Arial" w:hAnsi="Arial" w:cs="Arial"/>
        </w:rPr>
      </w:pPr>
    </w:p>
    <w:p w14:paraId="3008CC2D" w14:textId="1353D4E0" w:rsidR="00CA608F" w:rsidRDefault="00CA608F" w:rsidP="00CA608F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References:</w:t>
      </w:r>
    </w:p>
    <w:p w14:paraId="6E484A38" w14:textId="77777777" w:rsidR="00CA608F" w:rsidRDefault="00CA608F" w:rsidP="00CA608F">
      <w:pPr>
        <w:pStyle w:val="NormalWeb"/>
        <w:numPr>
          <w:ilvl w:val="0"/>
          <w:numId w:val="1"/>
        </w:numPr>
        <w:spacing w:before="0" w:beforeAutospacing="0" w:after="0" w:afterAutospacing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lley, K. (2023, October 25). </w:t>
      </w:r>
      <w:r>
        <w:rPr>
          <w:rFonts w:ascii="Arial" w:hAnsi="Arial" w:cs="Arial"/>
          <w:i/>
          <w:iCs/>
        </w:rPr>
        <w:t>What is Cybersecurity and Why It is Important?</w:t>
      </w:r>
      <w:r>
        <w:rPr>
          <w:rFonts w:ascii="Arial" w:hAnsi="Arial" w:cs="Arial"/>
        </w:rPr>
        <w:t xml:space="preserve"> Simplilearn.com. https://www.simplilearn.com/tutorials/cyber-security-tutorial/what-is-cyber-security</w:t>
      </w:r>
    </w:p>
    <w:p w14:paraId="6654492B" w14:textId="77777777" w:rsidR="00CA608F" w:rsidRDefault="00CA608F" w:rsidP="00CA608F">
      <w:pPr>
        <w:pStyle w:val="NormalWeb"/>
        <w:numPr>
          <w:ilvl w:val="0"/>
          <w:numId w:val="1"/>
        </w:numPr>
        <w:spacing w:before="0" w:beforeAutospacing="0" w:after="0" w:afterAutospacing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han, A., &amp; Khan, A. (2023, October 12). </w:t>
      </w:r>
      <w:r>
        <w:rPr>
          <w:rFonts w:ascii="Arial" w:hAnsi="Arial" w:cs="Arial"/>
          <w:i/>
          <w:iCs/>
        </w:rPr>
        <w:t>Cyber safety - definition, rules, and importance</w:t>
      </w:r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Intellipaat</w:t>
      </w:r>
      <w:proofErr w:type="spellEnd"/>
      <w:r>
        <w:rPr>
          <w:rFonts w:ascii="Arial" w:hAnsi="Arial" w:cs="Arial"/>
        </w:rPr>
        <w:t xml:space="preserve"> Blog. https://intellipaat.com/blog/what-is-cyber-safety/</w:t>
      </w:r>
    </w:p>
    <w:p w14:paraId="0277E834" w14:textId="7AFB1A3C" w:rsidR="00CA608F" w:rsidRDefault="00CA608F" w:rsidP="00CA608F">
      <w:pPr>
        <w:pStyle w:val="NormalWeb"/>
        <w:numPr>
          <w:ilvl w:val="0"/>
          <w:numId w:val="1"/>
        </w:numPr>
        <w:spacing w:before="0" w:beforeAutospacing="0" w:after="0" w:afterAutospacing="0" w:line="480" w:lineRule="auto"/>
        <w:rPr>
          <w:rFonts w:ascii="Arial" w:hAnsi="Arial" w:cs="Arial"/>
        </w:rPr>
      </w:pPr>
      <w:r w:rsidRPr="00CA608F">
        <w:rPr>
          <w:rFonts w:ascii="Arial" w:hAnsi="Arial" w:cs="Arial"/>
        </w:rPr>
        <w:t>https://library.e.abb.com/public/fca5bce187ad45c585c0e5f383417c3b/4CAE001393-Balance_Reliability-Cybersecurity-white-paper-A4-Rev1.2.pdf?x-sign=82NHGGVzwrVu2gyNykerRBQ1DQreB0XbjoHlfD2zcmzk3Mdel6lHB8siNwZjlKUm</w:t>
      </w:r>
    </w:p>
    <w:p w14:paraId="14868F16" w14:textId="77777777" w:rsidR="00CA608F" w:rsidRPr="00CA608F" w:rsidRDefault="00CA608F" w:rsidP="00CA608F">
      <w:pPr>
        <w:rPr>
          <w:rFonts w:ascii="Arial" w:hAnsi="Arial" w:cs="Arial"/>
        </w:rPr>
      </w:pPr>
    </w:p>
    <w:sectPr w:rsidR="00CA608F" w:rsidRPr="00CA60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A3712"/>
    <w:multiLevelType w:val="hybridMultilevel"/>
    <w:tmpl w:val="9BFC8F8C"/>
    <w:lvl w:ilvl="0" w:tplc="DB68BE3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B0B36F8"/>
    <w:multiLevelType w:val="hybridMultilevel"/>
    <w:tmpl w:val="1940F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75406">
    <w:abstractNumId w:val="1"/>
  </w:num>
  <w:num w:numId="2" w16cid:durableId="1776510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NjI1sjQ1MDCzMDNU0lEKTi0uzszPAykwqgUA5unWMCwAAAA="/>
  </w:docVars>
  <w:rsids>
    <w:rsidRoot w:val="00DD02F8"/>
    <w:rsid w:val="00102968"/>
    <w:rsid w:val="001A0FE6"/>
    <w:rsid w:val="006732E3"/>
    <w:rsid w:val="008A7BDA"/>
    <w:rsid w:val="00925F08"/>
    <w:rsid w:val="00A46554"/>
    <w:rsid w:val="00CA608F"/>
    <w:rsid w:val="00DD02F8"/>
    <w:rsid w:val="00E33F48"/>
    <w:rsid w:val="00FB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74E06"/>
  <w15:chartTrackingRefBased/>
  <w15:docId w15:val="{E845462A-2578-46DF-AD49-1BE53D512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02F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60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CA60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0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1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66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25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8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97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9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270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o Dagsa</dc:creator>
  <cp:keywords/>
  <dc:description/>
  <cp:lastModifiedBy>Melanio Dagsa</cp:lastModifiedBy>
  <cp:revision>9</cp:revision>
  <dcterms:created xsi:type="dcterms:W3CDTF">2023-11-13T07:01:00Z</dcterms:created>
  <dcterms:modified xsi:type="dcterms:W3CDTF">2023-11-13T07:50:00Z</dcterms:modified>
</cp:coreProperties>
</file>